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012CDA" w14:textId="3FFD6CD3" w:rsidR="00F213E4" w:rsidRDefault="00F213E4" w:rsidP="00F213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KAPILA </w:t>
      </w:r>
      <w:r w:rsidRPr="00F3376C">
        <w:rPr>
          <w:rFonts w:ascii="Times New Roman" w:hAnsi="Times New Roman" w:cs="Times New Roman"/>
          <w:b/>
          <w:bCs/>
          <w:sz w:val="24"/>
          <w:szCs w:val="24"/>
          <w:u w:val="single"/>
          <w:lang w:bidi="hi-IN"/>
        </w:rPr>
        <w:t>SCHEME</w:t>
      </w:r>
      <w:r w:rsidRPr="000C3054">
        <w:rPr>
          <w:rFonts w:ascii="Times New Roman" w:hAnsi="Times New Roman" w:cs="Times New Roman"/>
          <w:b/>
          <w:bCs/>
          <w:u w:val="single"/>
        </w:rPr>
        <w:t xml:space="preserve">  </w:t>
      </w:r>
    </w:p>
    <w:p w14:paraId="7844B277" w14:textId="77777777" w:rsidR="00C1064E" w:rsidRDefault="00C1064E" w:rsidP="00F213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16227D71" w14:textId="77777777" w:rsidR="00F213E4" w:rsidRDefault="00F213E4" w:rsidP="00F213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44330E26" w14:textId="3FF20B4C" w:rsidR="00F213E4" w:rsidRDefault="00F213E4" w:rsidP="00F213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0C3054">
        <w:rPr>
          <w:rFonts w:ascii="Times New Roman" w:hAnsi="Times New Roman" w:cs="Times New Roman"/>
          <w:b/>
          <w:bCs/>
          <w:u w:val="single"/>
        </w:rPr>
        <w:t xml:space="preserve">STATEMENT OF </w:t>
      </w:r>
      <w:r w:rsidR="00C1064E">
        <w:rPr>
          <w:rFonts w:ascii="Times New Roman" w:hAnsi="Times New Roman" w:cs="Times New Roman"/>
          <w:b/>
          <w:bCs/>
          <w:u w:val="single"/>
        </w:rPr>
        <w:t xml:space="preserve">ACTUAL </w:t>
      </w:r>
      <w:r w:rsidRPr="000C3054">
        <w:rPr>
          <w:rFonts w:ascii="Times New Roman" w:hAnsi="Times New Roman" w:cs="Times New Roman"/>
          <w:b/>
          <w:bCs/>
          <w:u w:val="single"/>
        </w:rPr>
        <w:t>EXPENDITURE</w:t>
      </w:r>
      <w:r w:rsidR="001E3C2C">
        <w:rPr>
          <w:rFonts w:ascii="Times New Roman" w:hAnsi="Times New Roman" w:cs="Times New Roman"/>
          <w:b/>
          <w:bCs/>
          <w:u w:val="single"/>
        </w:rPr>
        <w:t xml:space="preserve"> FOR CLAIMING THE REIMBURSEMENT FOR THE FILED PATENT APPLICATION</w:t>
      </w:r>
    </w:p>
    <w:p w14:paraId="75B2A72F" w14:textId="77777777" w:rsidR="00F213E4" w:rsidRDefault="00F213E4" w:rsidP="00F213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316"/>
        <w:gridCol w:w="5653"/>
      </w:tblGrid>
      <w:tr w:rsidR="00F213E4" w:rsidRPr="00326691" w14:paraId="1C017AD4" w14:textId="77777777" w:rsidTr="00C1064E">
        <w:trPr>
          <w:trHeight w:val="427"/>
        </w:trPr>
        <w:tc>
          <w:tcPr>
            <w:tcW w:w="3316" w:type="dxa"/>
          </w:tcPr>
          <w:p w14:paraId="61C4BF0B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  <w:r w:rsidRPr="00326691">
              <w:rPr>
                <w:rFonts w:ascii="Times New Roman" w:hAnsi="Times New Roman" w:cs="Times New Roman"/>
              </w:rPr>
              <w:t>Permanent ID of Institute</w:t>
            </w:r>
          </w:p>
        </w:tc>
        <w:tc>
          <w:tcPr>
            <w:tcW w:w="5653" w:type="dxa"/>
          </w:tcPr>
          <w:p w14:paraId="53E1E455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  <w:tr w:rsidR="00F213E4" w:rsidRPr="00326691" w14:paraId="58536CCA" w14:textId="77777777" w:rsidTr="00C1064E">
        <w:trPr>
          <w:trHeight w:val="477"/>
        </w:trPr>
        <w:tc>
          <w:tcPr>
            <w:tcW w:w="3316" w:type="dxa"/>
          </w:tcPr>
          <w:p w14:paraId="7FD1EAB5" w14:textId="77777777" w:rsidR="00F213E4" w:rsidRPr="00326691" w:rsidRDefault="00F213E4" w:rsidP="00CC46D8">
            <w:pPr>
              <w:spacing w:line="276" w:lineRule="auto"/>
              <w:ind w:right="81"/>
              <w:rPr>
                <w:rFonts w:ascii="Times New Roman" w:hAnsi="Times New Roman" w:cs="Times New Roman"/>
              </w:rPr>
            </w:pPr>
            <w:r w:rsidRPr="00326691">
              <w:rPr>
                <w:rFonts w:ascii="Times New Roman" w:hAnsi="Times New Roman" w:cs="Times New Roman"/>
              </w:rPr>
              <w:t>Name and address of the Institute</w:t>
            </w:r>
          </w:p>
        </w:tc>
        <w:tc>
          <w:tcPr>
            <w:tcW w:w="5653" w:type="dxa"/>
          </w:tcPr>
          <w:p w14:paraId="33261DD6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  <w:tr w:rsidR="00F213E4" w:rsidRPr="00326691" w14:paraId="7EB1556B" w14:textId="77777777" w:rsidTr="00C1064E">
        <w:trPr>
          <w:trHeight w:val="425"/>
        </w:trPr>
        <w:tc>
          <w:tcPr>
            <w:tcW w:w="3316" w:type="dxa"/>
          </w:tcPr>
          <w:p w14:paraId="13815741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  <w:r w:rsidRPr="00326691">
              <w:rPr>
                <w:rFonts w:ascii="Times New Roman" w:hAnsi="Times New Roman" w:cs="Times New Roman"/>
              </w:rPr>
              <w:t>Name of Head of Institute</w:t>
            </w:r>
          </w:p>
        </w:tc>
        <w:tc>
          <w:tcPr>
            <w:tcW w:w="5653" w:type="dxa"/>
          </w:tcPr>
          <w:p w14:paraId="63FD123B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  <w:tr w:rsidR="00F213E4" w:rsidRPr="00326691" w14:paraId="67B04AAD" w14:textId="77777777" w:rsidTr="00C1064E">
        <w:trPr>
          <w:trHeight w:val="425"/>
        </w:trPr>
        <w:tc>
          <w:tcPr>
            <w:tcW w:w="3316" w:type="dxa"/>
          </w:tcPr>
          <w:p w14:paraId="7426F0F7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  <w:r w:rsidRPr="00326691">
              <w:rPr>
                <w:rFonts w:ascii="Times New Roman" w:hAnsi="Times New Roman" w:cs="Times New Roman"/>
              </w:rPr>
              <w:t xml:space="preserve">Mobile No. </w:t>
            </w:r>
          </w:p>
        </w:tc>
        <w:tc>
          <w:tcPr>
            <w:tcW w:w="5653" w:type="dxa"/>
          </w:tcPr>
          <w:p w14:paraId="14F720C1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  <w:tr w:rsidR="00F213E4" w:rsidRPr="00326691" w14:paraId="73DFCFA2" w14:textId="77777777" w:rsidTr="00C1064E">
        <w:trPr>
          <w:trHeight w:val="425"/>
        </w:trPr>
        <w:tc>
          <w:tcPr>
            <w:tcW w:w="3316" w:type="dxa"/>
          </w:tcPr>
          <w:p w14:paraId="712DC262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  <w:r w:rsidRPr="00326691">
              <w:rPr>
                <w:rFonts w:ascii="Times New Roman" w:hAnsi="Times New Roman" w:cs="Times New Roman"/>
              </w:rPr>
              <w:t>Landline No.</w:t>
            </w:r>
          </w:p>
        </w:tc>
        <w:tc>
          <w:tcPr>
            <w:tcW w:w="5653" w:type="dxa"/>
          </w:tcPr>
          <w:p w14:paraId="03872D41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  <w:tr w:rsidR="00F213E4" w:rsidRPr="00326691" w14:paraId="08725522" w14:textId="77777777" w:rsidTr="00C1064E">
        <w:trPr>
          <w:trHeight w:val="425"/>
        </w:trPr>
        <w:tc>
          <w:tcPr>
            <w:tcW w:w="3316" w:type="dxa"/>
          </w:tcPr>
          <w:p w14:paraId="6C2D5C74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  <w:r w:rsidRPr="00326691">
              <w:rPr>
                <w:rFonts w:ascii="Times New Roman" w:hAnsi="Times New Roman" w:cs="Times New Roman"/>
              </w:rPr>
              <w:t>Email id :</w:t>
            </w:r>
          </w:p>
        </w:tc>
        <w:tc>
          <w:tcPr>
            <w:tcW w:w="5653" w:type="dxa"/>
          </w:tcPr>
          <w:p w14:paraId="2340CFD8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  <w:tr w:rsidR="00F213E4" w:rsidRPr="00326691" w14:paraId="3A1F5020" w14:textId="77777777" w:rsidTr="00C1064E">
        <w:trPr>
          <w:trHeight w:val="425"/>
        </w:trPr>
        <w:tc>
          <w:tcPr>
            <w:tcW w:w="3316" w:type="dxa"/>
          </w:tcPr>
          <w:p w14:paraId="2538ADA7" w14:textId="31F91CA0" w:rsidR="00F213E4" w:rsidRPr="00326691" w:rsidRDefault="00F213E4" w:rsidP="002973D5">
            <w:pPr>
              <w:ind w:right="8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of </w:t>
            </w:r>
            <w:r w:rsidR="002973D5">
              <w:rPr>
                <w:rFonts w:ascii="Times New Roman" w:hAnsi="Times New Roman" w:cs="Times New Roman"/>
              </w:rPr>
              <w:t>Inventors:</w:t>
            </w:r>
          </w:p>
        </w:tc>
        <w:tc>
          <w:tcPr>
            <w:tcW w:w="5653" w:type="dxa"/>
          </w:tcPr>
          <w:p w14:paraId="0A6AB145" w14:textId="77777777" w:rsidR="00F213E4" w:rsidRPr="00326691" w:rsidRDefault="00F213E4" w:rsidP="00CC46D8">
            <w:pPr>
              <w:ind w:right="81"/>
              <w:rPr>
                <w:rFonts w:ascii="Times New Roman" w:hAnsi="Times New Roman" w:cs="Times New Roman"/>
              </w:rPr>
            </w:pPr>
          </w:p>
        </w:tc>
      </w:tr>
    </w:tbl>
    <w:p w14:paraId="5E51ADF8" w14:textId="77777777" w:rsidR="00F213E4" w:rsidRDefault="00F213E4" w:rsidP="00F213E4">
      <w:pPr>
        <w:ind w:left="360"/>
        <w:jc w:val="both"/>
        <w:rPr>
          <w:rFonts w:ascii="Arial" w:hAnsi="Arial" w:cs="Arial"/>
          <w:b/>
          <w:bCs/>
          <w:sz w:val="20"/>
          <w:szCs w:val="20"/>
        </w:rPr>
      </w:pPr>
    </w:p>
    <w:p w14:paraId="7E8BF4D5" w14:textId="037A5E1E" w:rsidR="00F213E4" w:rsidRDefault="00F213E4" w:rsidP="00F213E4">
      <w:pPr>
        <w:ind w:left="360"/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W w:w="8784" w:type="dxa"/>
        <w:tblInd w:w="-5" w:type="dxa"/>
        <w:tblLook w:val="04A0" w:firstRow="1" w:lastRow="0" w:firstColumn="1" w:lastColumn="0" w:noHBand="0" w:noVBand="1"/>
      </w:tblPr>
      <w:tblGrid>
        <w:gridCol w:w="1440"/>
        <w:gridCol w:w="4950"/>
        <w:gridCol w:w="2394"/>
      </w:tblGrid>
      <w:tr w:rsidR="00F213E4" w:rsidRPr="000A1202" w14:paraId="5ED06AB9" w14:textId="77777777" w:rsidTr="00F213E4">
        <w:trPr>
          <w:trHeight w:val="377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C853D" w14:textId="3189F33F" w:rsidR="00F213E4" w:rsidRPr="000A1202" w:rsidRDefault="00F213E4" w:rsidP="001E3C2C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 xml:space="preserve">EXPENDITURE DETAILS </w:t>
            </w:r>
            <w:r w:rsidR="001E3C2C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FOR FILED PATENT APPLICATION</w:t>
            </w:r>
          </w:p>
        </w:tc>
      </w:tr>
      <w:tr w:rsidR="00F213E4" w:rsidRPr="000A1202" w14:paraId="4CA7F419" w14:textId="77777777" w:rsidTr="00F213E4">
        <w:trPr>
          <w:trHeight w:val="435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9B14D1" w14:textId="77777777" w:rsidR="00F213E4" w:rsidRPr="000A1202" w:rsidRDefault="00F213E4" w:rsidP="00CC46D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S. No.</w:t>
            </w:r>
          </w:p>
        </w:tc>
        <w:tc>
          <w:tcPr>
            <w:tcW w:w="4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A9F6B" w14:textId="77777777" w:rsidR="00F213E4" w:rsidRPr="000A1202" w:rsidRDefault="00F213E4" w:rsidP="00CC46D8">
            <w:pPr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Expenditure Head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42B1B3" w14:textId="77777777" w:rsidR="00F213E4" w:rsidRPr="000A1202" w:rsidRDefault="00F213E4" w:rsidP="00CC46D8">
            <w:pPr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 xml:space="preserve">Amount (in </w:t>
            </w:r>
            <w:proofErr w:type="spellStart"/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Rs</w:t>
            </w:r>
            <w:proofErr w:type="spellEnd"/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.)</w:t>
            </w:r>
          </w:p>
        </w:tc>
      </w:tr>
      <w:tr w:rsidR="00F213E4" w:rsidRPr="000A1202" w14:paraId="475ED787" w14:textId="77777777" w:rsidTr="00105AEE">
        <w:trPr>
          <w:trHeight w:val="435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C3547" w14:textId="77777777" w:rsidR="00F213E4" w:rsidRPr="000A1202" w:rsidRDefault="00F213E4" w:rsidP="00CC46D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 w:rsidRPr="000A1202"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1.</w:t>
            </w:r>
          </w:p>
        </w:tc>
        <w:tc>
          <w:tcPr>
            <w:tcW w:w="4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4C89A" w14:textId="77777777" w:rsidR="00F213E4" w:rsidRPr="000A1202" w:rsidRDefault="00F213E4" w:rsidP="00CC46D8">
            <w:pPr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tent application filling fee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B06D52" w14:textId="77777777" w:rsidR="00F213E4" w:rsidRPr="000A1202" w:rsidRDefault="00F213E4" w:rsidP="00CC46D8">
            <w:pPr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</w:p>
        </w:tc>
      </w:tr>
      <w:tr w:rsidR="00F213E4" w:rsidRPr="000A1202" w14:paraId="5157BB03" w14:textId="77777777" w:rsidTr="00105AEE">
        <w:trPr>
          <w:trHeight w:val="435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F2FE2" w14:textId="77777777" w:rsidR="00F213E4" w:rsidRPr="000A1202" w:rsidRDefault="00F213E4" w:rsidP="00CC46D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2.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CC2C6" w14:textId="77777777" w:rsidR="00F213E4" w:rsidRDefault="00F213E4" w:rsidP="00CC46D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amination fee</w:t>
            </w: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A8FF52" w14:textId="77777777" w:rsidR="00F213E4" w:rsidRPr="000A1202" w:rsidRDefault="00F213E4" w:rsidP="00CC46D8">
            <w:pPr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</w:p>
        </w:tc>
      </w:tr>
      <w:tr w:rsidR="001E3C2C" w:rsidRPr="000A1202" w14:paraId="2E22D349" w14:textId="77777777" w:rsidTr="00105AEE">
        <w:trPr>
          <w:trHeight w:val="435"/>
        </w:trPr>
        <w:tc>
          <w:tcPr>
            <w:tcW w:w="63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CA0A4" w14:textId="117EF18E" w:rsidR="001E3C2C" w:rsidRDefault="001E3C2C" w:rsidP="001E3C2C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6B8D90" w14:textId="57615443" w:rsidR="001E3C2C" w:rsidRPr="000A1202" w:rsidRDefault="001E3C2C" w:rsidP="00CC46D8">
            <w:pPr>
              <w:rPr>
                <w:rFonts w:ascii="Times New Roman" w:eastAsia="Times New Roman" w:hAnsi="Times New Roman" w:cs="Times New Roman"/>
                <w:color w:val="000000"/>
                <w:lang w:bidi="hi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>R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bidi="hi-IN"/>
              </w:rPr>
              <w:t xml:space="preserve">. </w:t>
            </w:r>
          </w:p>
        </w:tc>
      </w:tr>
      <w:tr w:rsidR="001E3C2C" w:rsidRPr="000A1202" w14:paraId="553000DF" w14:textId="77777777" w:rsidTr="00105AEE">
        <w:trPr>
          <w:trHeight w:val="435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5E9967" w14:textId="7493FF2E" w:rsidR="001E3C2C" w:rsidRPr="00C1064E" w:rsidRDefault="001E3C2C" w:rsidP="001E3C2C">
            <w:pPr>
              <w:rPr>
                <w:rFonts w:ascii="Times New Roman" w:eastAsia="Times New Roman" w:hAnsi="Times New Roman" w:cs="Times New Roman"/>
                <w:b/>
                <w:color w:val="000000"/>
                <w:lang w:bidi="hi-IN"/>
              </w:rPr>
            </w:pPr>
            <w:r w:rsidRPr="00C1064E">
              <w:rPr>
                <w:rFonts w:ascii="Times New Roman" w:eastAsia="Times New Roman" w:hAnsi="Times New Roman" w:cs="Times New Roman"/>
                <w:b/>
                <w:color w:val="000000"/>
                <w:lang w:bidi="hi-IN"/>
              </w:rPr>
              <w:t xml:space="preserve">(In words) </w:t>
            </w:r>
            <w:proofErr w:type="spellStart"/>
            <w:r w:rsidRPr="00C1064E">
              <w:rPr>
                <w:rFonts w:ascii="Times New Roman" w:eastAsia="Times New Roman" w:hAnsi="Times New Roman" w:cs="Times New Roman"/>
                <w:b/>
                <w:color w:val="000000"/>
                <w:lang w:bidi="hi-IN"/>
              </w:rPr>
              <w:t>Rs</w:t>
            </w:r>
            <w:proofErr w:type="spellEnd"/>
            <w:r w:rsidRPr="00C1064E">
              <w:rPr>
                <w:rFonts w:ascii="Times New Roman" w:eastAsia="Times New Roman" w:hAnsi="Times New Roman" w:cs="Times New Roman"/>
                <w:b/>
                <w:color w:val="000000"/>
                <w:lang w:bidi="hi-IN"/>
              </w:rPr>
              <w:t xml:space="preserve">. </w:t>
            </w:r>
          </w:p>
        </w:tc>
      </w:tr>
    </w:tbl>
    <w:p w14:paraId="2DAE5435" w14:textId="77777777" w:rsidR="00F213E4" w:rsidRDefault="00F213E4" w:rsidP="00F213E4">
      <w:pPr>
        <w:rPr>
          <w:rFonts w:ascii="Times New Roman" w:hAnsi="Times New Roman" w:cs="Times New Roman"/>
        </w:rPr>
      </w:pPr>
    </w:p>
    <w:p w14:paraId="13E1413C" w14:textId="77777777" w:rsidR="00F213E4" w:rsidRDefault="00F213E4" w:rsidP="00F213E4">
      <w:pPr>
        <w:rPr>
          <w:rFonts w:ascii="Times New Roman" w:hAnsi="Times New Roman" w:cs="Times New Roman"/>
        </w:rPr>
      </w:pPr>
    </w:p>
    <w:p w14:paraId="43905551" w14:textId="77777777" w:rsidR="00F213E4" w:rsidRPr="000A1202" w:rsidRDefault="00F213E4" w:rsidP="00F213E4">
      <w:pPr>
        <w:rPr>
          <w:rFonts w:ascii="Times New Roman" w:hAnsi="Times New Roman" w:cs="Times New Roman"/>
        </w:rPr>
      </w:pPr>
    </w:p>
    <w:tbl>
      <w:tblPr>
        <w:tblW w:w="9472" w:type="dxa"/>
        <w:tblLook w:val="04A0" w:firstRow="1" w:lastRow="0" w:firstColumn="1" w:lastColumn="0" w:noHBand="0" w:noVBand="1"/>
      </w:tblPr>
      <w:tblGrid>
        <w:gridCol w:w="4820"/>
        <w:gridCol w:w="4652"/>
      </w:tblGrid>
      <w:tr w:rsidR="00F213E4" w:rsidRPr="000A1202" w14:paraId="64E928A8" w14:textId="77777777" w:rsidTr="00F213E4">
        <w:trPr>
          <w:trHeight w:val="1351"/>
        </w:trPr>
        <w:tc>
          <w:tcPr>
            <w:tcW w:w="4820" w:type="dxa"/>
            <w:hideMark/>
          </w:tcPr>
          <w:p w14:paraId="1325D8F3" w14:textId="77777777" w:rsidR="00F213E4" w:rsidRPr="000A1202" w:rsidRDefault="00F213E4" w:rsidP="00F213E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27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A120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_________________</w:t>
            </w:r>
          </w:p>
          <w:p w14:paraId="2E00918F" w14:textId="4AA834A9" w:rsidR="00F213E4" w:rsidRPr="000A1202" w:rsidRDefault="00F213E4" w:rsidP="00CC46D8">
            <w:pPr>
              <w:tabs>
                <w:tab w:val="left" w:pos="3060"/>
              </w:tabs>
              <w:spacing w:after="0"/>
              <w:ind w:left="270" w:hanging="27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120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Signature of </w:t>
            </w:r>
            <w:r w:rsidR="002973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ventor</w:t>
            </w:r>
          </w:p>
          <w:p w14:paraId="66DCE606" w14:textId="77777777" w:rsidR="00F213E4" w:rsidRDefault="00F213E4" w:rsidP="00CC46D8">
            <w:pPr>
              <w:tabs>
                <w:tab w:val="left" w:pos="3060"/>
              </w:tabs>
              <w:spacing w:after="0"/>
              <w:ind w:left="270" w:hanging="27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Name  :</w:t>
            </w:r>
          </w:p>
          <w:p w14:paraId="43717488" w14:textId="77777777" w:rsidR="00F213E4" w:rsidRDefault="00F213E4" w:rsidP="00CC46D8">
            <w:pPr>
              <w:tabs>
                <w:tab w:val="left" w:pos="3060"/>
              </w:tabs>
              <w:spacing w:after="0"/>
              <w:ind w:left="270" w:hanging="27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Designation  :</w:t>
            </w:r>
          </w:p>
          <w:p w14:paraId="72906503" w14:textId="77777777" w:rsidR="00F213E4" w:rsidRPr="000A1202" w:rsidRDefault="00F213E4" w:rsidP="00CC46D8">
            <w:pPr>
              <w:tabs>
                <w:tab w:val="left" w:pos="3060"/>
              </w:tabs>
              <w:spacing w:after="0"/>
              <w:ind w:left="270" w:hanging="27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Mobile No.</w:t>
            </w:r>
          </w:p>
        </w:tc>
        <w:tc>
          <w:tcPr>
            <w:tcW w:w="4652" w:type="dxa"/>
            <w:hideMark/>
          </w:tcPr>
          <w:p w14:paraId="28801B9A" w14:textId="77777777" w:rsidR="00F213E4" w:rsidRPr="000A1202" w:rsidRDefault="00F213E4" w:rsidP="00F213E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left="136" w:firstLine="26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A120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____________________</w:t>
            </w:r>
          </w:p>
          <w:p w14:paraId="55AFB1FE" w14:textId="77777777" w:rsidR="00F213E4" w:rsidRDefault="00F213E4" w:rsidP="00CC46D8">
            <w:pPr>
              <w:spacing w:after="0"/>
              <w:ind w:left="136" w:firstLine="26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r w:rsidRPr="000A120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ignature of Head of Institutio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 w:rsidRPr="000A120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04C4F50" w14:textId="77777777" w:rsidR="00F213E4" w:rsidRDefault="00F213E4" w:rsidP="00CC46D8">
            <w:pPr>
              <w:tabs>
                <w:tab w:val="left" w:pos="3060"/>
              </w:tabs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Name  :</w:t>
            </w:r>
          </w:p>
          <w:p w14:paraId="1A8B9B70" w14:textId="77777777" w:rsidR="00F213E4" w:rsidRDefault="00F213E4" w:rsidP="00CC46D8">
            <w:pPr>
              <w:tabs>
                <w:tab w:val="left" w:pos="3060"/>
              </w:tabs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Designation  :</w:t>
            </w:r>
          </w:p>
          <w:p w14:paraId="78D6D653" w14:textId="77777777" w:rsidR="00F213E4" w:rsidRPr="000A1202" w:rsidRDefault="00F213E4" w:rsidP="00CC46D8">
            <w:pPr>
              <w:tabs>
                <w:tab w:val="left" w:pos="1076"/>
                <w:tab w:val="left" w:pos="1631"/>
              </w:tabs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Mobile No.</w:t>
            </w:r>
          </w:p>
        </w:tc>
      </w:tr>
    </w:tbl>
    <w:p w14:paraId="5FC9B4A2" w14:textId="77777777" w:rsidR="00F213E4" w:rsidRPr="000A1202" w:rsidRDefault="00F213E4" w:rsidP="00F213E4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14:paraId="58239181" w14:textId="77777777" w:rsidR="00F213E4" w:rsidRPr="000A1202" w:rsidRDefault="00F213E4" w:rsidP="00F213E4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  <w:r w:rsidRPr="000A120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6791D5DB" w14:textId="77777777" w:rsidR="00F213E4" w:rsidRPr="000A1202" w:rsidRDefault="00F213E4" w:rsidP="00F213E4">
      <w:pPr>
        <w:spacing w:after="0"/>
        <w:ind w:left="360"/>
        <w:rPr>
          <w:rFonts w:ascii="Times New Roman" w:hAnsi="Times New Roman" w:cs="Times New Roman"/>
          <w:b/>
          <w:bCs/>
          <w:sz w:val="20"/>
          <w:szCs w:val="20"/>
        </w:rPr>
      </w:pPr>
    </w:p>
    <w:p w14:paraId="70B2B74C" w14:textId="77777777" w:rsidR="00E94BBF" w:rsidRDefault="00F213E4" w:rsidP="00AB35C2">
      <w:pPr>
        <w:pStyle w:val="ListParagraph"/>
        <w:numPr>
          <w:ilvl w:val="0"/>
          <w:numId w:val="5"/>
        </w:numPr>
        <w:spacing w:after="0" w:line="276" w:lineRule="auto"/>
        <w:ind w:left="270"/>
        <w:rPr>
          <w:rFonts w:ascii="Times New Roman" w:hAnsi="Times New Roman" w:cs="Times New Roman"/>
          <w:b/>
          <w:bCs/>
          <w:sz w:val="20"/>
          <w:szCs w:val="20"/>
        </w:rPr>
      </w:pPr>
      <w:r w:rsidRPr="00E94BBF">
        <w:rPr>
          <w:rFonts w:ascii="Times New Roman" w:hAnsi="Times New Roman" w:cs="Times New Roman"/>
          <w:b/>
          <w:bCs/>
          <w:sz w:val="20"/>
          <w:szCs w:val="20"/>
        </w:rPr>
        <w:t>----------------------------------------</w:t>
      </w:r>
      <w:r w:rsidRPr="00E94BBF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E94BBF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E94BBF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C65ADBB" w14:textId="6E8B4A6A" w:rsidR="00F213E4" w:rsidRPr="00E94BBF" w:rsidRDefault="00F213E4" w:rsidP="00E94BBF">
      <w:pPr>
        <w:pStyle w:val="ListParagraph"/>
        <w:spacing w:after="0" w:line="276" w:lineRule="auto"/>
        <w:ind w:left="270"/>
        <w:rPr>
          <w:rFonts w:ascii="Times New Roman" w:hAnsi="Times New Roman" w:cs="Times New Roman"/>
          <w:b/>
          <w:bCs/>
          <w:sz w:val="20"/>
          <w:szCs w:val="20"/>
        </w:rPr>
      </w:pPr>
      <w:r w:rsidRPr="00E94BBF">
        <w:rPr>
          <w:rFonts w:ascii="Times New Roman" w:hAnsi="Times New Roman" w:cs="Times New Roman"/>
          <w:b/>
          <w:bCs/>
          <w:sz w:val="20"/>
          <w:szCs w:val="20"/>
        </w:rPr>
        <w:t>Signature (with Seal of the Finance Officer/</w:t>
      </w:r>
      <w:r w:rsidRPr="00E94BB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</w:t>
      </w:r>
      <w:r w:rsidRPr="00E94BBF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53C6B64D" w14:textId="71D8BCC8" w:rsidR="00F213E4" w:rsidRPr="000A1202" w:rsidRDefault="00F213E4" w:rsidP="00F213E4">
      <w:pPr>
        <w:pStyle w:val="Heading5"/>
        <w:jc w:val="left"/>
        <w:rPr>
          <w:sz w:val="20"/>
          <w:szCs w:val="20"/>
        </w:rPr>
      </w:pPr>
      <w:r w:rsidRPr="000A1202">
        <w:rPr>
          <w:sz w:val="20"/>
          <w:szCs w:val="20"/>
        </w:rPr>
        <w:t xml:space="preserve">     </w:t>
      </w:r>
      <w:r w:rsidR="001655D5">
        <w:rPr>
          <w:sz w:val="20"/>
          <w:szCs w:val="20"/>
        </w:rPr>
        <w:t>Account Officer/</w:t>
      </w:r>
      <w:r w:rsidRPr="000A1202">
        <w:rPr>
          <w:sz w:val="20"/>
          <w:szCs w:val="20"/>
        </w:rPr>
        <w:t>Auditor</w:t>
      </w:r>
      <w:r w:rsidR="00B26FC0">
        <w:rPr>
          <w:sz w:val="20"/>
          <w:szCs w:val="20"/>
        </w:rPr>
        <w:t>/CA</w:t>
      </w:r>
      <w:r w:rsidRPr="000A1202">
        <w:rPr>
          <w:sz w:val="20"/>
          <w:szCs w:val="20"/>
        </w:rPr>
        <w:t>)</w:t>
      </w:r>
      <w:r w:rsidRPr="000A1202">
        <w:rPr>
          <w:sz w:val="20"/>
          <w:szCs w:val="20"/>
        </w:rPr>
        <w:tab/>
        <w:t xml:space="preserve">       </w:t>
      </w:r>
      <w:r w:rsidRPr="000A1202">
        <w:rPr>
          <w:sz w:val="20"/>
          <w:szCs w:val="20"/>
        </w:rPr>
        <w:tab/>
      </w:r>
      <w:bookmarkStart w:id="0" w:name="_GoBack"/>
      <w:bookmarkEnd w:id="0"/>
      <w:r w:rsidRPr="000A1202">
        <w:rPr>
          <w:sz w:val="20"/>
          <w:szCs w:val="20"/>
        </w:rPr>
        <w:tab/>
        <w:t xml:space="preserve">          </w:t>
      </w:r>
      <w:r>
        <w:rPr>
          <w:sz w:val="20"/>
          <w:szCs w:val="20"/>
        </w:rPr>
        <w:tab/>
      </w:r>
    </w:p>
    <w:p w14:paraId="094C79DF" w14:textId="17BF4963" w:rsidR="00F213E4" w:rsidRPr="000A1202" w:rsidRDefault="00F213E4" w:rsidP="00F213E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A1202">
        <w:rPr>
          <w:rFonts w:ascii="Times New Roman" w:hAnsi="Times New Roman" w:cs="Times New Roman"/>
          <w:b/>
          <w:sz w:val="20"/>
          <w:szCs w:val="20"/>
        </w:rPr>
        <w:tab/>
      </w:r>
    </w:p>
    <w:p w14:paraId="55EC27F1" w14:textId="5FCDA04B" w:rsidR="00F213E4" w:rsidRPr="000A1202" w:rsidRDefault="00F213E4" w:rsidP="00F213E4">
      <w:pPr>
        <w:spacing w:after="0" w:line="240" w:lineRule="auto"/>
        <w:ind w:left="3600" w:firstLine="720"/>
        <w:rPr>
          <w:rFonts w:ascii="Times New Roman" w:hAnsi="Times New Roman" w:cs="Times New Roman"/>
          <w:b/>
          <w:sz w:val="20"/>
          <w:szCs w:val="20"/>
        </w:rPr>
      </w:pPr>
      <w:r w:rsidRPr="000A1202"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r>
        <w:rPr>
          <w:rFonts w:ascii="Times New Roman" w:hAnsi="Times New Roman" w:cs="Times New Roman"/>
          <w:b/>
          <w:sz w:val="20"/>
          <w:szCs w:val="20"/>
        </w:rPr>
        <w:tab/>
      </w:r>
    </w:p>
    <w:p w14:paraId="0A7E2FF9" w14:textId="07CE0D13" w:rsidR="00C1064E" w:rsidRPr="000A1202" w:rsidRDefault="00E94BBF" w:rsidP="00E94BBF">
      <w:pPr>
        <w:spacing w:after="0" w:line="240" w:lineRule="auto"/>
        <w:ind w:left="432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</w:t>
      </w:r>
    </w:p>
    <w:p w14:paraId="19B978A3" w14:textId="77777777" w:rsidR="00C1064E" w:rsidRDefault="00F213E4" w:rsidP="00F213E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A1202">
        <w:rPr>
          <w:rFonts w:ascii="Times New Roman" w:hAnsi="Times New Roman" w:cs="Times New Roman"/>
          <w:b/>
          <w:sz w:val="20"/>
          <w:szCs w:val="20"/>
        </w:rPr>
        <w:t xml:space="preserve">       </w:t>
      </w:r>
    </w:p>
    <w:p w14:paraId="26A3218C" w14:textId="77777777" w:rsidR="00C1064E" w:rsidRDefault="00C1064E" w:rsidP="00F213E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D0E77B8" w14:textId="77777777" w:rsidR="00C1064E" w:rsidRDefault="00C1064E" w:rsidP="00F213E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200CF4A" w14:textId="77777777" w:rsidR="00C1064E" w:rsidRDefault="00C1064E" w:rsidP="00C1064E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76673270" w14:textId="6A414C67" w:rsidR="002F400A" w:rsidRPr="00C1064E" w:rsidRDefault="00F213E4" w:rsidP="00C1064E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0A1202">
        <w:rPr>
          <w:rFonts w:ascii="Times New Roman" w:hAnsi="Times New Roman" w:cs="Times New Roman"/>
          <w:b/>
          <w:sz w:val="20"/>
          <w:szCs w:val="20"/>
        </w:rPr>
        <w:t>Date:</w:t>
      </w:r>
    </w:p>
    <w:sectPr w:rsidR="002F400A" w:rsidRPr="00C1064E" w:rsidSect="00C03DB3">
      <w:footerReference w:type="default" r:id="rId8"/>
      <w:pgSz w:w="11906" w:h="16838"/>
      <w:pgMar w:top="709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3A544" w14:textId="77777777" w:rsidR="009B1F1B" w:rsidRDefault="009B1F1B" w:rsidP="00293D0A">
      <w:pPr>
        <w:spacing w:after="0" w:line="240" w:lineRule="auto"/>
      </w:pPr>
      <w:r>
        <w:separator/>
      </w:r>
    </w:p>
  </w:endnote>
  <w:endnote w:type="continuationSeparator" w:id="0">
    <w:p w14:paraId="4D0792C8" w14:textId="77777777" w:rsidR="009B1F1B" w:rsidRDefault="009B1F1B" w:rsidP="0029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87041188"/>
      <w:docPartObj>
        <w:docPartGallery w:val="Page Numbers (Bottom of Page)"/>
        <w:docPartUnique/>
      </w:docPartObj>
    </w:sdtPr>
    <w:sdtEndPr/>
    <w:sdtContent>
      <w:sdt>
        <w:sdtPr>
          <w:id w:val="1169063274"/>
          <w:docPartObj>
            <w:docPartGallery w:val="Page Numbers (Top of Page)"/>
            <w:docPartUnique/>
          </w:docPartObj>
        </w:sdtPr>
        <w:sdtEndPr/>
        <w:sdtContent>
          <w:p w14:paraId="18F6409D" w14:textId="152D545F" w:rsidR="00767960" w:rsidRDefault="00F213E4">
            <w:pPr>
              <w:pStyle w:val="Footer"/>
              <w:jc w:val="right"/>
            </w:pPr>
            <w:r>
              <w:t xml:space="preserve"> </w:t>
            </w:r>
          </w:p>
        </w:sdtContent>
      </w:sdt>
    </w:sdtContent>
  </w:sdt>
  <w:p w14:paraId="74643E07" w14:textId="77777777" w:rsidR="00767960" w:rsidRDefault="00767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0029C7" w14:textId="77777777" w:rsidR="009B1F1B" w:rsidRDefault="009B1F1B" w:rsidP="00293D0A">
      <w:pPr>
        <w:spacing w:after="0" w:line="240" w:lineRule="auto"/>
      </w:pPr>
      <w:r>
        <w:separator/>
      </w:r>
    </w:p>
  </w:footnote>
  <w:footnote w:type="continuationSeparator" w:id="0">
    <w:p w14:paraId="240FD317" w14:textId="77777777" w:rsidR="009B1F1B" w:rsidRDefault="009B1F1B" w:rsidP="0029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4202"/>
    <w:multiLevelType w:val="hybridMultilevel"/>
    <w:tmpl w:val="3326C8F0"/>
    <w:lvl w:ilvl="0" w:tplc="4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5A0512B"/>
    <w:multiLevelType w:val="hybridMultilevel"/>
    <w:tmpl w:val="DD6E646A"/>
    <w:lvl w:ilvl="0" w:tplc="507C2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46C36"/>
    <w:multiLevelType w:val="hybridMultilevel"/>
    <w:tmpl w:val="98D0FF4A"/>
    <w:lvl w:ilvl="0" w:tplc="32343D36">
      <w:start w:val="1"/>
      <w:numFmt w:val="decimal"/>
      <w:lvlText w:val="(%1)"/>
      <w:lvlJc w:val="left"/>
      <w:pPr>
        <w:ind w:left="117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35184"/>
    <w:multiLevelType w:val="hybridMultilevel"/>
    <w:tmpl w:val="DD6E646A"/>
    <w:lvl w:ilvl="0" w:tplc="507C2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E0E50"/>
    <w:multiLevelType w:val="hybridMultilevel"/>
    <w:tmpl w:val="A68E3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sDQ1NjE1NLQ0trBQ0lEKTi0uzszPAykwrwUAkAq8miwAAAA="/>
  </w:docVars>
  <w:rsids>
    <w:rsidRoot w:val="00587BA0"/>
    <w:rsid w:val="000258AD"/>
    <w:rsid w:val="00033FF1"/>
    <w:rsid w:val="00041160"/>
    <w:rsid w:val="0006430E"/>
    <w:rsid w:val="000774DB"/>
    <w:rsid w:val="0008501D"/>
    <w:rsid w:val="000A5DD7"/>
    <w:rsid w:val="000C07B8"/>
    <w:rsid w:val="000E2F05"/>
    <w:rsid w:val="000F3D77"/>
    <w:rsid w:val="000F7C23"/>
    <w:rsid w:val="00105AEE"/>
    <w:rsid w:val="00125787"/>
    <w:rsid w:val="001655D5"/>
    <w:rsid w:val="001743A4"/>
    <w:rsid w:val="00181C5C"/>
    <w:rsid w:val="00183731"/>
    <w:rsid w:val="00187D26"/>
    <w:rsid w:val="00196D16"/>
    <w:rsid w:val="001C21F1"/>
    <w:rsid w:val="001E3C2C"/>
    <w:rsid w:val="00222632"/>
    <w:rsid w:val="00226BFD"/>
    <w:rsid w:val="00293D0A"/>
    <w:rsid w:val="002973D5"/>
    <w:rsid w:val="002F400A"/>
    <w:rsid w:val="002F6E54"/>
    <w:rsid w:val="00320065"/>
    <w:rsid w:val="003214CC"/>
    <w:rsid w:val="00347E6D"/>
    <w:rsid w:val="00356585"/>
    <w:rsid w:val="00394CEA"/>
    <w:rsid w:val="003A3B44"/>
    <w:rsid w:val="003C3C45"/>
    <w:rsid w:val="003E28FF"/>
    <w:rsid w:val="00424F57"/>
    <w:rsid w:val="00430320"/>
    <w:rsid w:val="00434411"/>
    <w:rsid w:val="0049311A"/>
    <w:rsid w:val="00506AE2"/>
    <w:rsid w:val="005320CC"/>
    <w:rsid w:val="0056673D"/>
    <w:rsid w:val="005733A6"/>
    <w:rsid w:val="0057707E"/>
    <w:rsid w:val="00587BA0"/>
    <w:rsid w:val="005B62B6"/>
    <w:rsid w:val="005C4C72"/>
    <w:rsid w:val="00604E0F"/>
    <w:rsid w:val="0064377C"/>
    <w:rsid w:val="006E1B01"/>
    <w:rsid w:val="006E703B"/>
    <w:rsid w:val="006F08C9"/>
    <w:rsid w:val="006F6BCC"/>
    <w:rsid w:val="00725B26"/>
    <w:rsid w:val="00732134"/>
    <w:rsid w:val="0074656C"/>
    <w:rsid w:val="00752339"/>
    <w:rsid w:val="00756B9E"/>
    <w:rsid w:val="00767960"/>
    <w:rsid w:val="007B0CA5"/>
    <w:rsid w:val="007C3622"/>
    <w:rsid w:val="007F0126"/>
    <w:rsid w:val="0083255A"/>
    <w:rsid w:val="008B23E3"/>
    <w:rsid w:val="008B2940"/>
    <w:rsid w:val="008C6730"/>
    <w:rsid w:val="008F2F9A"/>
    <w:rsid w:val="008F3195"/>
    <w:rsid w:val="00911E97"/>
    <w:rsid w:val="00921DA0"/>
    <w:rsid w:val="00926A65"/>
    <w:rsid w:val="00942ED6"/>
    <w:rsid w:val="00954E28"/>
    <w:rsid w:val="009725E7"/>
    <w:rsid w:val="0097313F"/>
    <w:rsid w:val="00995FEE"/>
    <w:rsid w:val="009A2EC5"/>
    <w:rsid w:val="009B1F1B"/>
    <w:rsid w:val="009B7F3D"/>
    <w:rsid w:val="009E38E8"/>
    <w:rsid w:val="009F1A3E"/>
    <w:rsid w:val="00A02E7C"/>
    <w:rsid w:val="00A16BBA"/>
    <w:rsid w:val="00A26E15"/>
    <w:rsid w:val="00A40E7A"/>
    <w:rsid w:val="00A828EF"/>
    <w:rsid w:val="00AB1296"/>
    <w:rsid w:val="00AD594C"/>
    <w:rsid w:val="00B26FC0"/>
    <w:rsid w:val="00B37D1F"/>
    <w:rsid w:val="00B44CB2"/>
    <w:rsid w:val="00B74BB4"/>
    <w:rsid w:val="00B82D78"/>
    <w:rsid w:val="00B8722F"/>
    <w:rsid w:val="00B93C0A"/>
    <w:rsid w:val="00BB10F0"/>
    <w:rsid w:val="00BD2705"/>
    <w:rsid w:val="00BE03D8"/>
    <w:rsid w:val="00C03DB3"/>
    <w:rsid w:val="00C1064E"/>
    <w:rsid w:val="00C14E0D"/>
    <w:rsid w:val="00C42136"/>
    <w:rsid w:val="00CB2669"/>
    <w:rsid w:val="00CC2F78"/>
    <w:rsid w:val="00D328B7"/>
    <w:rsid w:val="00D33811"/>
    <w:rsid w:val="00D601D6"/>
    <w:rsid w:val="00D6214E"/>
    <w:rsid w:val="00D62E21"/>
    <w:rsid w:val="00D90DB2"/>
    <w:rsid w:val="00D97C50"/>
    <w:rsid w:val="00DB4644"/>
    <w:rsid w:val="00DB7AB5"/>
    <w:rsid w:val="00DD210B"/>
    <w:rsid w:val="00E51352"/>
    <w:rsid w:val="00E63D12"/>
    <w:rsid w:val="00E70FEB"/>
    <w:rsid w:val="00E94BBF"/>
    <w:rsid w:val="00E97879"/>
    <w:rsid w:val="00EA4968"/>
    <w:rsid w:val="00EB325A"/>
    <w:rsid w:val="00F213E4"/>
    <w:rsid w:val="00F44C3B"/>
    <w:rsid w:val="00F705AE"/>
    <w:rsid w:val="00F82A92"/>
    <w:rsid w:val="00F866EC"/>
    <w:rsid w:val="00F97A02"/>
    <w:rsid w:val="00FC4FBC"/>
    <w:rsid w:val="00FD28E9"/>
    <w:rsid w:val="00FF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9EB31"/>
  <w15:chartTrackingRefBased/>
  <w15:docId w15:val="{683A7255-9844-4F6F-A7BE-0E1157618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BA0"/>
  </w:style>
  <w:style w:type="paragraph" w:styleId="Heading5">
    <w:name w:val="heading 5"/>
    <w:basedOn w:val="Normal"/>
    <w:next w:val="Normal"/>
    <w:link w:val="Heading5Char"/>
    <w:semiHidden/>
    <w:unhideWhenUsed/>
    <w:qFormat/>
    <w:rsid w:val="00F213E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7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7313F"/>
    <w:rPr>
      <w:i/>
      <w:iCs/>
    </w:rPr>
  </w:style>
  <w:style w:type="paragraph" w:styleId="ListParagraph">
    <w:name w:val="List Paragraph"/>
    <w:basedOn w:val="Normal"/>
    <w:uiPriority w:val="34"/>
    <w:qFormat/>
    <w:rsid w:val="005C4C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3D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D0A"/>
  </w:style>
  <w:style w:type="paragraph" w:styleId="Footer">
    <w:name w:val="footer"/>
    <w:basedOn w:val="Normal"/>
    <w:link w:val="FooterChar"/>
    <w:uiPriority w:val="99"/>
    <w:unhideWhenUsed/>
    <w:rsid w:val="00293D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D0A"/>
  </w:style>
  <w:style w:type="paragraph" w:styleId="NoSpacing">
    <w:name w:val="No Spacing"/>
    <w:uiPriority w:val="1"/>
    <w:qFormat/>
    <w:rsid w:val="00B74BB4"/>
    <w:pPr>
      <w:spacing w:after="0" w:line="240" w:lineRule="auto"/>
    </w:pPr>
  </w:style>
  <w:style w:type="paragraph" w:customStyle="1" w:styleId="Default">
    <w:name w:val="Default"/>
    <w:rsid w:val="005733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94C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A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A3E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semiHidden/>
    <w:rsid w:val="00F213E4"/>
    <w:rPr>
      <w:rFonts w:ascii="Times New Roman" w:eastAsia="Times New Roman" w:hAnsi="Times New Roman" w:cs="Times New Roman"/>
      <w:b/>
      <w:bCs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1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37216-F181-476B-8C1E-35262DBD4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 Ganesh</dc:creator>
  <cp:keywords/>
  <dc:description/>
  <cp:lastModifiedBy>AICTE</cp:lastModifiedBy>
  <cp:revision>8</cp:revision>
  <cp:lastPrinted>2021-12-06T09:01:00Z</cp:lastPrinted>
  <dcterms:created xsi:type="dcterms:W3CDTF">2022-03-04T11:39:00Z</dcterms:created>
  <dcterms:modified xsi:type="dcterms:W3CDTF">2023-09-04T05:10:00Z</dcterms:modified>
</cp:coreProperties>
</file>